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31F" w:rsidRDefault="006B7080">
      <w:r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26335" behindDoc="0" locked="0" layoutInCell="1" allowOverlap="1" wp14:anchorId="3EBB1126" wp14:editId="298DBF3D">
                <wp:simplePos x="0" y="0"/>
                <wp:positionH relativeFrom="column">
                  <wp:posOffset>3158116</wp:posOffset>
                </wp:positionH>
                <wp:positionV relativeFrom="paragraph">
                  <wp:posOffset>2685059</wp:posOffset>
                </wp:positionV>
                <wp:extent cx="0" cy="1218752"/>
                <wp:effectExtent l="0" t="0" r="19050" b="19685"/>
                <wp:wrapNone/>
                <wp:docPr id="383" name="Straight Connec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8752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E3E3E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791790E0" id="Straight Connector" o:spid="_x0000_s1026" style="position:absolute;z-index:25172633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8.65pt,211.4pt" to="248.65pt,30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" strokecolor="#3e3e3e" strokeweight="1.5pt">
                <v:stroke joinstyle="miter"/>
              </v:line>
            </w:pict>
          </mc:Fallback>
        </mc:AlternateContent>
      </w:r>
      <w:r w:rsidR="000F5DF4">
        <w:rPr>
          <w:lang w:val="es-ES" w:eastAsia="es-ES"/>
        </w:rPr>
        <w:drawing>
          <wp:anchor distT="0" distB="0" distL="114300" distR="114300" simplePos="0" relativeHeight="251759616" behindDoc="0" locked="0" layoutInCell="1" allowOverlap="1" wp14:anchorId="52F74351" wp14:editId="72DE6412">
            <wp:simplePos x="0" y="0"/>
            <wp:positionH relativeFrom="column">
              <wp:posOffset>3036570</wp:posOffset>
            </wp:positionH>
            <wp:positionV relativeFrom="paragraph">
              <wp:posOffset>8891270</wp:posOffset>
            </wp:positionV>
            <wp:extent cx="264160" cy="264160"/>
            <wp:effectExtent l="0" t="0" r="2540" b="2540"/>
            <wp:wrapNone/>
            <wp:docPr id="462" name="Hobbie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F93">
        <w:rPr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8B20B16" wp14:editId="41603145">
                <wp:simplePos x="0" y="0"/>
                <wp:positionH relativeFrom="column">
                  <wp:posOffset>3338195</wp:posOffset>
                </wp:positionH>
                <wp:positionV relativeFrom="paragraph">
                  <wp:posOffset>1014095</wp:posOffset>
                </wp:positionV>
                <wp:extent cx="1976120" cy="190500"/>
                <wp:effectExtent l="0" t="0" r="5080" b="0"/>
                <wp:wrapSquare wrapText="bothSides"/>
                <wp:docPr id="16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6120" cy="19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DF3" w:rsidRPr="008D5D2C" w:rsidRDefault="00DB7DF3" w:rsidP="00DB7DF3">
                            <w:pPr>
                              <w:spacing w:after="0" w:line="240" w:lineRule="exact"/>
                              <w:jc w:val="center"/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>office@zokidesign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B20B16" id="_x0000_t202" coordsize="21600,21600" o:spt="202" path="m,l,21600r21600,l21600,xe">
                <v:stroke joinstyle="miter"/>
                <v:path gradientshapeok="t" o:connecttype="rect"/>
              </v:shapetype>
              <v:shape id="Name and Surname" o:spid="_x0000_s1026" type="#_x0000_t202" style="position:absolute;margin-left:262.85pt;margin-top:79.85pt;width:155.6pt;height:1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" filled="f" stroked="f">
                <v:textbox inset="0,0,0,0">
                  <w:txbxContent>
                    <w:p w:rsidR="00DB7DF3" w:rsidRPr="008D5D2C" w:rsidRDefault="00DB7DF3" w:rsidP="00DB7DF3">
                      <w:pPr>
                        <w:spacing w:after="0" w:line="240" w:lineRule="exact"/>
                        <w:jc w:val="center"/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>office@zokidesign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2F93">
        <w:rPr>
          <w:lang w:val="es-ES" w:eastAsia="es-ES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224EFB96" wp14:editId="4B1662F6">
                <wp:simplePos x="0" y="0"/>
                <wp:positionH relativeFrom="column">
                  <wp:posOffset>2214245</wp:posOffset>
                </wp:positionH>
                <wp:positionV relativeFrom="paragraph">
                  <wp:posOffset>1014095</wp:posOffset>
                </wp:positionV>
                <wp:extent cx="1323975" cy="190500"/>
                <wp:effectExtent l="0" t="0" r="9525" b="0"/>
                <wp:wrapSquare wrapText="bothSides"/>
                <wp:docPr id="421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9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2F93" w:rsidRPr="008D5D2C" w:rsidRDefault="00F52F93" w:rsidP="00F52F93">
                            <w:pPr>
                              <w:spacing w:after="0" w:line="240" w:lineRule="exact"/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>+381/62-568-4891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EFB96" id="_x0000_s1027" type="#_x0000_t202" style="position:absolute;margin-left:174.35pt;margin-top:79.85pt;width:104.25pt;height:1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" filled="f" stroked="f">
                <v:textbox inset="0,0,0,0">
                  <w:txbxContent>
                    <w:p w:rsidR="00F52F93" w:rsidRPr="008D5D2C" w:rsidRDefault="00F52F93" w:rsidP="00F52F93">
                      <w:pPr>
                        <w:spacing w:after="0" w:line="240" w:lineRule="exact"/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>+381/62-568-489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C5E3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4DF5D6C" wp14:editId="780FBAD8">
                <wp:simplePos x="0" y="0"/>
                <wp:positionH relativeFrom="column">
                  <wp:posOffset>3734791</wp:posOffset>
                </wp:positionH>
                <wp:positionV relativeFrom="paragraph">
                  <wp:posOffset>9244940</wp:posOffset>
                </wp:positionV>
                <wp:extent cx="2902436" cy="617516"/>
                <wp:effectExtent l="0" t="0" r="12700" b="11430"/>
                <wp:wrapNone/>
                <wp:docPr id="398" name="Hobbies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902436" cy="6175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C5E3C" w:rsidRPr="008D5D2C" w:rsidRDefault="00C07585" w:rsidP="00D92906">
                            <w:p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Impressão </w:t>
                            </w:r>
                            <w:r w:rsidR="006C5E3C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3D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- </w:t>
                            </w:r>
                            <w:r w:rsidR="006C5E3C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D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esenho</w:t>
                            </w:r>
                            <w:r w:rsidR="006C5E3C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- 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Escultura</w:t>
                            </w:r>
                            <w:r w:rsidR="006C5E3C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- 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Escri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F5D6C" id="Hobbies_Text" o:spid="_x0000_s1028" type="#_x0000_t202" style="position:absolute;margin-left:294.1pt;margin-top:727.95pt;width:228.55pt;height:48.6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" filled="f" stroked="f" strokeweight=".5pt">
                <v:textbox inset="0,0,0,0">
                  <w:txbxContent>
                    <w:p w:rsidR="006C5E3C" w:rsidRPr="008D5D2C" w:rsidRDefault="00C07585" w:rsidP="00D92906">
                      <w:p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Impressão </w:t>
                      </w:r>
                      <w:r w:rsidR="006C5E3C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3D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- </w:t>
                      </w:r>
                      <w:r w:rsidR="006C5E3C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D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esenho</w:t>
                      </w:r>
                      <w:r w:rsidR="006C5E3C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- 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Escultura</w:t>
                      </w:r>
                      <w:r w:rsidR="006C5E3C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- 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Escrita</w:t>
                      </w:r>
                    </w:p>
                  </w:txbxContent>
                </v:textbox>
              </v:shape>
            </w:pict>
          </mc:Fallback>
        </mc:AlternateContent>
      </w:r>
      <w:r w:rsidR="006C5E3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E7FDCAB" wp14:editId="5A414AAF">
                <wp:simplePos x="0" y="0"/>
                <wp:positionH relativeFrom="column">
                  <wp:posOffset>2661533</wp:posOffset>
                </wp:positionH>
                <wp:positionV relativeFrom="paragraph">
                  <wp:posOffset>9244940</wp:posOffset>
                </wp:positionV>
                <wp:extent cx="996068" cy="160020"/>
                <wp:effectExtent l="0" t="0" r="13970" b="11430"/>
                <wp:wrapNone/>
                <wp:docPr id="396" name="Hobbies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96068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C5E3C" w:rsidRPr="008D5D2C" w:rsidRDefault="006C5E3C" w:rsidP="006C5E3C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sr-Latn-RS"/>
                              </w:rPr>
                              <w:t>HOBB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FDCAB" id="Hobbies Title" o:spid="_x0000_s1029" type="#_x0000_t202" style="position:absolute;margin-left:209.55pt;margin-top:727.95pt;width:78.45pt;height:12.6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" filled="f" stroked="f" strokeweight=".5pt">
                <v:textbox inset="0,0,0,0">
                  <w:txbxContent>
                    <w:p w:rsidR="006C5E3C" w:rsidRPr="008D5D2C" w:rsidRDefault="006C5E3C" w:rsidP="006C5E3C">
                      <w:pPr>
                        <w:jc w:val="center"/>
                        <w:rPr>
                          <w:rFonts w:ascii="Work Sans SemiBold" w:hAnsi="Work Sans SemiBold"/>
                          <w:color w:val="3E3E3E"/>
                          <w:spacing w:val="4"/>
                          <w:lang w:val="sr-Latn-RS"/>
                        </w:rPr>
                      </w:pPr>
                      <w:r w:rsidRPr="008D5D2C">
                        <w:rPr>
                          <w:rFonts w:ascii="Work Sans SemiBold" w:hAnsi="Work Sans SemiBold"/>
                          <w:color w:val="3E3E3E"/>
                          <w:spacing w:val="4"/>
                          <w:lang w:val="sr-Latn-RS"/>
                        </w:rPr>
                        <w:t>HOBBIES</w:t>
                      </w:r>
                    </w:p>
                  </w:txbxContent>
                </v:textbox>
              </v:shape>
            </w:pict>
          </mc:Fallback>
        </mc:AlternateContent>
      </w:r>
      <w:r w:rsidR="004816E4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6815" behindDoc="0" locked="0" layoutInCell="1" allowOverlap="1" wp14:anchorId="125C5F9A" wp14:editId="7CCC4C37">
                <wp:simplePos x="0" y="0"/>
                <wp:positionH relativeFrom="column">
                  <wp:posOffset>3158701</wp:posOffset>
                </wp:positionH>
                <wp:positionV relativeFrom="paragraph">
                  <wp:posOffset>6164009</wp:posOffset>
                </wp:positionV>
                <wp:extent cx="0" cy="1215481"/>
                <wp:effectExtent l="0" t="0" r="19050" b="22860"/>
                <wp:wrapNone/>
                <wp:docPr id="395" name="Straight Connec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5481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E3E3E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650B17F7" id="Straight Connector" o:spid="_x0000_s1026" style="position:absolute;z-index:25174681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8.7pt,485.35pt" to="248.7pt,58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" strokecolor="#3e3e3e" strokeweight="1.5pt">
                <v:stroke joinstyle="miter"/>
              </v:line>
            </w:pict>
          </mc:Fallback>
        </mc:AlternateContent>
      </w:r>
      <w:r w:rsidR="006B7267">
        <w:rPr>
          <w:lang w:val="es-ES" w:eastAsia="es-ES"/>
        </w:rPr>
        <w:drawing>
          <wp:anchor distT="0" distB="0" distL="114300" distR="114300" simplePos="0" relativeHeight="251742208" behindDoc="0" locked="0" layoutInCell="1" allowOverlap="1" wp14:anchorId="0722E5DC" wp14:editId="60D8D08F">
            <wp:simplePos x="0" y="0"/>
            <wp:positionH relativeFrom="column">
              <wp:posOffset>3035300</wp:posOffset>
            </wp:positionH>
            <wp:positionV relativeFrom="paragraph">
              <wp:posOffset>5429250</wp:posOffset>
            </wp:positionV>
            <wp:extent cx="264160" cy="264160"/>
            <wp:effectExtent l="0" t="0" r="2540" b="2540"/>
            <wp:wrapNone/>
            <wp:docPr id="464" name="Educa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8C5DB28" wp14:editId="59758C3C">
                <wp:simplePos x="0" y="0"/>
                <wp:positionH relativeFrom="column">
                  <wp:posOffset>2235835</wp:posOffset>
                </wp:positionH>
                <wp:positionV relativeFrom="paragraph">
                  <wp:posOffset>5775325</wp:posOffset>
                </wp:positionV>
                <wp:extent cx="1842135" cy="160020"/>
                <wp:effectExtent l="0" t="0" r="5715" b="11430"/>
                <wp:wrapNone/>
                <wp:docPr id="366" name="Education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C07585" w:rsidRDefault="00C07585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pt-BR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pt-BR"/>
                              </w:rPr>
                              <w:t>FORMAÇ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5DB28" id="Education Title" o:spid="_x0000_s1030" type="#_x0000_t202" style="position:absolute;margin-left:176.05pt;margin-top:454.75pt;width:145.05pt;height:12.6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" filled="f" stroked="f" strokeweight=".5pt">
                <v:textbox inset="0,0,0,0">
                  <w:txbxContent>
                    <w:p w:rsidR="00A66925" w:rsidRPr="00C07585" w:rsidRDefault="00C07585" w:rsidP="00345790">
                      <w:pPr>
                        <w:jc w:val="center"/>
                        <w:rPr>
                          <w:rFonts w:ascii="Work Sans SemiBold" w:hAnsi="Work Sans SemiBold"/>
                          <w:color w:val="3E3E3E"/>
                          <w:spacing w:val="4"/>
                          <w:lang w:val="pt-BR"/>
                        </w:rPr>
                      </w:pPr>
                      <w:r>
                        <w:rPr>
                          <w:rFonts w:ascii="Work Sans SemiBold" w:hAnsi="Work Sans SemiBold"/>
                          <w:color w:val="3E3E3E"/>
                          <w:spacing w:val="4"/>
                          <w:lang w:val="pt-BR"/>
                        </w:rPr>
                        <w:t>FORMAÇÃO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D91B9A2" wp14:editId="2A8B3B8B">
                <wp:simplePos x="0" y="0"/>
                <wp:positionH relativeFrom="column">
                  <wp:posOffset>2068195</wp:posOffset>
                </wp:positionH>
                <wp:positionV relativeFrom="paragraph">
                  <wp:posOffset>6051550</wp:posOffset>
                </wp:positionV>
                <wp:extent cx="923290" cy="488315"/>
                <wp:effectExtent l="0" t="0" r="10160" b="6985"/>
                <wp:wrapNone/>
                <wp:docPr id="368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C07585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Set</w:t>
                            </w:r>
                            <w:r w:rsidR="006B7267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2009</w:t>
                            </w:r>
                          </w:p>
                          <w:p w:rsidR="006B7267" w:rsidRPr="008D5D2C" w:rsidRDefault="006B7267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Jun 20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1B9A2" id="Date Text" o:spid="_x0000_s1031" type="#_x0000_t202" style="position:absolute;margin-left:162.85pt;margin-top:476.5pt;width:72.7pt;height:38.4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" filled="f" stroked="f" strokeweight=".5pt">
                <v:textbox inset="0,0,0,0">
                  <w:txbxContent>
                    <w:p w:rsidR="00A66925" w:rsidRPr="008D5D2C" w:rsidRDefault="00C07585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Set</w:t>
                      </w:r>
                      <w:r w:rsidR="006B7267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2009</w:t>
                      </w:r>
                    </w:p>
                    <w:p w:rsidR="006B7267" w:rsidRPr="008D5D2C" w:rsidRDefault="006B7267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Jun 2005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A78061C" wp14:editId="298F2602">
                <wp:simplePos x="0" y="0"/>
                <wp:positionH relativeFrom="column">
                  <wp:posOffset>3299460</wp:posOffset>
                </wp:positionH>
                <wp:positionV relativeFrom="paragraph">
                  <wp:posOffset>6028690</wp:posOffset>
                </wp:positionV>
                <wp:extent cx="1842135" cy="370840"/>
                <wp:effectExtent l="0" t="0" r="5715" b="10160"/>
                <wp:wrapNone/>
                <wp:docPr id="369" name="Education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37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Lorem Ipsum Dolor</w:t>
                            </w:r>
                          </w:p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Consectetur A. El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8061C" id="Education_01_Title" o:spid="_x0000_s1032" type="#_x0000_t202" style="position:absolute;margin-left:259.8pt;margin-top:474.7pt;width:145.05pt;height:29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Lorem Ipsum Dolor</w:t>
                      </w:r>
                    </w:p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Consectetur A. Elit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B1D94A" wp14:editId="08E9DF6D">
                <wp:simplePos x="0" y="0"/>
                <wp:positionH relativeFrom="column">
                  <wp:posOffset>3426460</wp:posOffset>
                </wp:positionH>
                <wp:positionV relativeFrom="paragraph">
                  <wp:posOffset>6386195</wp:posOffset>
                </wp:positionV>
                <wp:extent cx="3211195" cy="909320"/>
                <wp:effectExtent l="0" t="0" r="8255" b="5080"/>
                <wp:wrapNone/>
                <wp:docPr id="370" name="Education_01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211195" cy="909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Lorem ipsum dolor sit amet, consectetur adipiscing elit. Aliquam sem turpis, maximus elementum congue quis, euismod eleifend ligula. </w:t>
                            </w: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cr/>
                              <w:t>Donec non accumsan nulla. Curabitur volutpat iaculis risus, id euismod tortor bibendum eg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1D94A" id="Education_01_Text" o:spid="_x0000_s1033" type="#_x0000_t202" style="position:absolute;margin-left:269.8pt;margin-top:502.85pt;width:252.85pt;height:71.6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Lorem ipsum dolor sit amet, consectetur adipiscing elit. Aliquam sem turpis, maximus elementum congue quis, euismod eleifend ligula. </w:t>
                      </w: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cr/>
                        <w:t>Donec non accumsan nulla. Curabitur volutpat iaculis risus, id euismod tortor bibendum eget.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w:drawing>
          <wp:anchor distT="0" distB="0" distL="114300" distR="114300" simplePos="0" relativeHeight="251746304" behindDoc="0" locked="0" layoutInCell="1" allowOverlap="1" wp14:anchorId="0F2D0FAC" wp14:editId="4EBF005E">
            <wp:simplePos x="0" y="0"/>
            <wp:positionH relativeFrom="column">
              <wp:posOffset>3099435</wp:posOffset>
            </wp:positionH>
            <wp:positionV relativeFrom="paragraph">
              <wp:posOffset>6059170</wp:posOffset>
            </wp:positionV>
            <wp:extent cx="123190" cy="123190"/>
            <wp:effectExtent l="0" t="0" r="0" b="0"/>
            <wp:wrapNone/>
            <wp:docPr id="465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07DE98C" wp14:editId="497559B4">
                <wp:simplePos x="0" y="0"/>
                <wp:positionH relativeFrom="column">
                  <wp:posOffset>3312795</wp:posOffset>
                </wp:positionH>
                <wp:positionV relativeFrom="paragraph">
                  <wp:posOffset>6436995</wp:posOffset>
                </wp:positionV>
                <wp:extent cx="60960" cy="60960"/>
                <wp:effectExtent l="0" t="0" r="0" b="0"/>
                <wp:wrapNone/>
                <wp:docPr id="372" name="Oval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67803754" id="Oval_01" o:spid="_x0000_s1026" style="position:absolute;margin-left:260.85pt;margin-top:506.85pt;width:4.8pt;height:4.8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5FF30EC" wp14:editId="1A04A21B">
                <wp:simplePos x="0" y="0"/>
                <wp:positionH relativeFrom="column">
                  <wp:posOffset>3312795</wp:posOffset>
                </wp:positionH>
                <wp:positionV relativeFrom="paragraph">
                  <wp:posOffset>6614160</wp:posOffset>
                </wp:positionV>
                <wp:extent cx="60960" cy="60960"/>
                <wp:effectExtent l="0" t="0" r="0" b="0"/>
                <wp:wrapNone/>
                <wp:docPr id="373" name="Oval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36319A04" id="Oval_02" o:spid="_x0000_s1026" style="position:absolute;margin-left:260.85pt;margin-top:520.8pt;width:4.8pt;height:4.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ECBAD84" wp14:editId="26CC7446">
                <wp:simplePos x="0" y="0"/>
                <wp:positionH relativeFrom="column">
                  <wp:posOffset>3312795</wp:posOffset>
                </wp:positionH>
                <wp:positionV relativeFrom="paragraph">
                  <wp:posOffset>6943725</wp:posOffset>
                </wp:positionV>
                <wp:extent cx="60960" cy="60960"/>
                <wp:effectExtent l="0" t="0" r="0" b="0"/>
                <wp:wrapNone/>
                <wp:docPr id="374" name="Oval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21695A90" id="Oval_03" o:spid="_x0000_s1026" style="position:absolute;margin-left:260.85pt;margin-top:546.75pt;width:4.8pt;height:4.8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C957AAC" wp14:editId="5D8FD8C5">
                <wp:simplePos x="0" y="0"/>
                <wp:positionH relativeFrom="column">
                  <wp:posOffset>2068195</wp:posOffset>
                </wp:positionH>
                <wp:positionV relativeFrom="paragraph">
                  <wp:posOffset>7371715</wp:posOffset>
                </wp:positionV>
                <wp:extent cx="923290" cy="488315"/>
                <wp:effectExtent l="0" t="0" r="10160" b="6985"/>
                <wp:wrapNone/>
                <wp:docPr id="375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6B7267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Nov 2004</w:t>
                            </w:r>
                          </w:p>
                          <w:p w:rsidR="006B7267" w:rsidRPr="008D5D2C" w:rsidRDefault="006B7267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Fe</w:t>
                            </w:r>
                            <w:r w:rsidR="00C07585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v</w:t>
                            </w: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57AAC" id="_x0000_s1034" type="#_x0000_t202" style="position:absolute;margin-left:162.85pt;margin-top:580.45pt;width:72.7pt;height:38.4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" filled="f" stroked="f" strokeweight=".5pt">
                <v:textbox inset="0,0,0,0">
                  <w:txbxContent>
                    <w:p w:rsidR="00A66925" w:rsidRPr="008D5D2C" w:rsidRDefault="006B7267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Nov 2004</w:t>
                      </w:r>
                    </w:p>
                    <w:p w:rsidR="006B7267" w:rsidRPr="008D5D2C" w:rsidRDefault="006B7267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Fe</w:t>
                      </w:r>
                      <w:r w:rsidR="00C07585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v</w:t>
                      </w: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2000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27BF7EC" wp14:editId="18E30A54">
                <wp:simplePos x="0" y="0"/>
                <wp:positionH relativeFrom="column">
                  <wp:posOffset>3299460</wp:posOffset>
                </wp:positionH>
                <wp:positionV relativeFrom="paragraph">
                  <wp:posOffset>7348855</wp:posOffset>
                </wp:positionV>
                <wp:extent cx="1842135" cy="370840"/>
                <wp:effectExtent l="0" t="0" r="5715" b="10160"/>
                <wp:wrapNone/>
                <wp:docPr id="376" name="Education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37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Morbi Vel Vestibulum - Erat</w:t>
                            </w:r>
                          </w:p>
                          <w:p w:rsidR="00A66925" w:rsidRPr="008D5D2C" w:rsidRDefault="00A66925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N.A. Vestibulum Id Sapien</w:t>
                            </w:r>
                          </w:p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BF7EC" id="_x0000_s1035" type="#_x0000_t202" style="position:absolute;margin-left:259.8pt;margin-top:578.65pt;width:145.05pt;height:29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Morbi Vel Vestibulum - Erat</w:t>
                      </w:r>
                    </w:p>
                    <w:p w:rsidR="00A66925" w:rsidRPr="008D5D2C" w:rsidRDefault="00A66925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N.A. Vestibulum Id Sapien</w:t>
                      </w:r>
                    </w:p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90FFA14" wp14:editId="54F9A8A2">
                <wp:simplePos x="0" y="0"/>
                <wp:positionH relativeFrom="column">
                  <wp:posOffset>3426460</wp:posOffset>
                </wp:positionH>
                <wp:positionV relativeFrom="paragraph">
                  <wp:posOffset>7706360</wp:posOffset>
                </wp:positionV>
                <wp:extent cx="3211195" cy="909320"/>
                <wp:effectExtent l="0" t="0" r="8255" b="5080"/>
                <wp:wrapNone/>
                <wp:docPr id="377" name="Education_01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211195" cy="909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Lorem ipsum dolor sit amet, consectetur adipiscing elit. Aliquam sem turpis, maximus elementum congue quis, euismod eleifend ligula. </w:t>
                            </w: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cr/>
                              <w:t>Donec non accumsan nulla. Curabitur volutpat iaculis risus, id euismod tortor bibendum eg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FFA14" id="_x0000_s1036" type="#_x0000_t202" style="position:absolute;margin-left:269.8pt;margin-top:606.8pt;width:252.85pt;height:71.6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Lorem ipsum dolor sit amet, consectetur adipiscing elit. Aliquam sem turpis, maximus elementum congue quis, euismod eleifend ligula. </w:t>
                      </w: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cr/>
                        <w:t>Donec non accumsan nulla. Curabitur volutpat iaculis risus, id euismod tortor bibendum eget.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w:drawing>
          <wp:anchor distT="0" distB="0" distL="114300" distR="114300" simplePos="0" relativeHeight="251753472" behindDoc="0" locked="0" layoutInCell="1" allowOverlap="1" wp14:anchorId="08C720C0" wp14:editId="5A402DAE">
            <wp:simplePos x="0" y="0"/>
            <wp:positionH relativeFrom="column">
              <wp:posOffset>3099435</wp:posOffset>
            </wp:positionH>
            <wp:positionV relativeFrom="paragraph">
              <wp:posOffset>7379335</wp:posOffset>
            </wp:positionV>
            <wp:extent cx="123190" cy="123190"/>
            <wp:effectExtent l="0" t="0" r="0" b="0"/>
            <wp:wrapNone/>
            <wp:docPr id="466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B25546F" wp14:editId="12251991">
                <wp:simplePos x="0" y="0"/>
                <wp:positionH relativeFrom="column">
                  <wp:posOffset>3312795</wp:posOffset>
                </wp:positionH>
                <wp:positionV relativeFrom="paragraph">
                  <wp:posOffset>7757160</wp:posOffset>
                </wp:positionV>
                <wp:extent cx="60960" cy="60960"/>
                <wp:effectExtent l="0" t="0" r="0" b="0"/>
                <wp:wrapNone/>
                <wp:docPr id="379" name="Oval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51F4B9D8" id="Oval_01" o:spid="_x0000_s1026" style="position:absolute;margin-left:260.85pt;margin-top:610.8pt;width:4.8pt;height:4.8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452913D" wp14:editId="5E9AA886">
                <wp:simplePos x="0" y="0"/>
                <wp:positionH relativeFrom="column">
                  <wp:posOffset>3312795</wp:posOffset>
                </wp:positionH>
                <wp:positionV relativeFrom="paragraph">
                  <wp:posOffset>7934325</wp:posOffset>
                </wp:positionV>
                <wp:extent cx="60960" cy="60960"/>
                <wp:effectExtent l="0" t="0" r="0" b="0"/>
                <wp:wrapNone/>
                <wp:docPr id="380" name="Oval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60B96896" id="Oval_02" o:spid="_x0000_s1026" style="position:absolute;margin-left:260.85pt;margin-top:624.75pt;width:4.8pt;height:4.8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6E4014F0" wp14:editId="2B70297C">
                <wp:simplePos x="0" y="0"/>
                <wp:positionH relativeFrom="column">
                  <wp:posOffset>3312795</wp:posOffset>
                </wp:positionH>
                <wp:positionV relativeFrom="paragraph">
                  <wp:posOffset>8263890</wp:posOffset>
                </wp:positionV>
                <wp:extent cx="60960" cy="60960"/>
                <wp:effectExtent l="0" t="0" r="0" b="0"/>
                <wp:wrapNone/>
                <wp:docPr id="381" name="Oval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5019D4AA" id="Oval_03" o:spid="_x0000_s1026" style="position:absolute;margin-left:260.85pt;margin-top:650.7pt;width:4.8pt;height:4.8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8F43BEA" wp14:editId="1CAB2686">
                <wp:simplePos x="0" y="0"/>
                <wp:positionH relativeFrom="column">
                  <wp:posOffset>3312795</wp:posOffset>
                </wp:positionH>
                <wp:positionV relativeFrom="paragraph">
                  <wp:posOffset>4787900</wp:posOffset>
                </wp:positionV>
                <wp:extent cx="60960" cy="60960"/>
                <wp:effectExtent l="0" t="0" r="0" b="0"/>
                <wp:wrapNone/>
                <wp:docPr id="228" name="Oval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71BF36D1" id="Oval_03" o:spid="_x0000_s1026" style="position:absolute;margin-left:260.85pt;margin-top:377pt;width:4.8pt;height:4.8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CF1A417" wp14:editId="0D30F627">
                <wp:simplePos x="0" y="0"/>
                <wp:positionH relativeFrom="column">
                  <wp:posOffset>3312795</wp:posOffset>
                </wp:positionH>
                <wp:positionV relativeFrom="paragraph">
                  <wp:posOffset>4458335</wp:posOffset>
                </wp:positionV>
                <wp:extent cx="60960" cy="60960"/>
                <wp:effectExtent l="0" t="0" r="0" b="0"/>
                <wp:wrapNone/>
                <wp:docPr id="227" name="Oval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2EFB6332" id="Oval_02" o:spid="_x0000_s1026" style="position:absolute;margin-left:260.85pt;margin-top:351.05pt;width:4.8pt;height:4.8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A5FE9F2" wp14:editId="3C9EB019">
                <wp:simplePos x="0" y="0"/>
                <wp:positionH relativeFrom="column">
                  <wp:posOffset>3312795</wp:posOffset>
                </wp:positionH>
                <wp:positionV relativeFrom="paragraph">
                  <wp:posOffset>4281170</wp:posOffset>
                </wp:positionV>
                <wp:extent cx="60960" cy="60960"/>
                <wp:effectExtent l="0" t="0" r="0" b="0"/>
                <wp:wrapNone/>
                <wp:docPr id="226" name="Oval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653EE19D" id="Oval_01" o:spid="_x0000_s1026" style="position:absolute;margin-left:260.85pt;margin-top:337.1pt;width:4.8pt;height:4.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w:drawing>
          <wp:anchor distT="0" distB="0" distL="114300" distR="114300" simplePos="0" relativeHeight="251736064" behindDoc="0" locked="0" layoutInCell="1" allowOverlap="1" wp14:anchorId="2ED677FD" wp14:editId="74C5F4A2">
            <wp:simplePos x="0" y="0"/>
            <wp:positionH relativeFrom="column">
              <wp:posOffset>3099435</wp:posOffset>
            </wp:positionH>
            <wp:positionV relativeFrom="paragraph">
              <wp:posOffset>3903345</wp:posOffset>
            </wp:positionV>
            <wp:extent cx="123190" cy="123190"/>
            <wp:effectExtent l="0" t="0" r="0" b="0"/>
            <wp:wrapNone/>
            <wp:docPr id="467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946CEE1" wp14:editId="5C7B7A75">
                <wp:simplePos x="0" y="0"/>
                <wp:positionH relativeFrom="column">
                  <wp:posOffset>3426460</wp:posOffset>
                </wp:positionH>
                <wp:positionV relativeFrom="paragraph">
                  <wp:posOffset>4230370</wp:posOffset>
                </wp:positionV>
                <wp:extent cx="3211195" cy="909320"/>
                <wp:effectExtent l="0" t="0" r="8255" b="5080"/>
                <wp:wrapNone/>
                <wp:docPr id="224" name="Work_01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211195" cy="909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Lorem ipsum dolor sit amet, consectetur adipiscing elit. Aliquam sem turpis, maximus elementum congue quis, euismod eleifend ligula. </w:t>
                            </w: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cr/>
                              <w:t>Donec non accumsan nulla. Curabitur volutpat iaculis risus, id euismod tortor bibendum eg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6CEE1" id="Work_01_Text" o:spid="_x0000_s1037" type="#_x0000_t202" style="position:absolute;margin-left:269.8pt;margin-top:333.1pt;width:252.85pt;height:71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Lorem ipsum dolor sit amet, consectetur adipiscing elit. Aliquam sem turpis, maximus elementum congue quis, euismod eleifend ligula. </w:t>
                      </w: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cr/>
                        <w:t>Donec non accumsan nulla. Curabitur volutpat iaculis risus, id euismod tortor bibendum eget.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815C9DA" wp14:editId="46ED6086">
                <wp:simplePos x="0" y="0"/>
                <wp:positionH relativeFrom="column">
                  <wp:posOffset>3299460</wp:posOffset>
                </wp:positionH>
                <wp:positionV relativeFrom="paragraph">
                  <wp:posOffset>3872865</wp:posOffset>
                </wp:positionV>
                <wp:extent cx="1842135" cy="370840"/>
                <wp:effectExtent l="0" t="0" r="5715" b="10160"/>
                <wp:wrapNone/>
                <wp:docPr id="223" name="Work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37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Morbi Vel Vestibulum - Erat</w:t>
                            </w:r>
                          </w:p>
                          <w:p w:rsidR="00A66925" w:rsidRPr="008D5D2C" w:rsidRDefault="00A66925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N.A. Vestibulum Id Sapien</w:t>
                            </w:r>
                          </w:p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5C9DA" id="Work_01_Title" o:spid="_x0000_s1038" type="#_x0000_t202" style="position:absolute;margin-left:259.8pt;margin-top:304.95pt;width:145.05pt;height:29.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Morbi Vel Vestibulum - Erat</w:t>
                      </w:r>
                    </w:p>
                    <w:p w:rsidR="00A66925" w:rsidRPr="008D5D2C" w:rsidRDefault="00A66925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N.A. Vestibulum Id Sapien</w:t>
                      </w:r>
                    </w:p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0FDE016" wp14:editId="368A93C5">
                <wp:simplePos x="0" y="0"/>
                <wp:positionH relativeFrom="column">
                  <wp:posOffset>2068195</wp:posOffset>
                </wp:positionH>
                <wp:positionV relativeFrom="paragraph">
                  <wp:posOffset>3896042</wp:posOffset>
                </wp:positionV>
                <wp:extent cx="923290" cy="488315"/>
                <wp:effectExtent l="0" t="0" r="10160" b="6985"/>
                <wp:wrapNone/>
                <wp:docPr id="222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Nov 2015</w:t>
                            </w:r>
                          </w:p>
                          <w:p w:rsidR="00A66925" w:rsidRPr="008D5D2C" w:rsidRDefault="00C07585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Fev</w:t>
                            </w:r>
                            <w:r w:rsidR="00A66925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DE016" id="_x0000_s1039" type="#_x0000_t202" style="position:absolute;margin-left:162.85pt;margin-top:306.75pt;width:72.7pt;height:38.4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" filled="f" stroked="f" strokeweight=".5pt">
                <v:textbox inset="0,0,0,0">
                  <w:txbxContent>
                    <w:p w:rsidR="00A66925" w:rsidRPr="008D5D2C" w:rsidRDefault="00A66925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Nov 2015</w:t>
                      </w:r>
                    </w:p>
                    <w:p w:rsidR="00A66925" w:rsidRPr="008D5D2C" w:rsidRDefault="00C07585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Fev</w:t>
                      </w:r>
                      <w:r w:rsidR="00A66925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2016</w:t>
                      </w:r>
                    </w:p>
                  </w:txbxContent>
                </v:textbox>
              </v:shape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656E744" wp14:editId="5EF306A0">
                <wp:simplePos x="0" y="0"/>
                <wp:positionH relativeFrom="column">
                  <wp:posOffset>3312795</wp:posOffset>
                </wp:positionH>
                <wp:positionV relativeFrom="paragraph">
                  <wp:posOffset>3467735</wp:posOffset>
                </wp:positionV>
                <wp:extent cx="60960" cy="60960"/>
                <wp:effectExtent l="0" t="0" r="0" b="0"/>
                <wp:wrapNone/>
                <wp:docPr id="221" name="Oval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63210CE8" id="Oval_03" o:spid="_x0000_s1026" style="position:absolute;margin-left:260.85pt;margin-top:273.05pt;width:4.8pt;height:4.8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C5209AF" wp14:editId="624A4514">
                <wp:simplePos x="0" y="0"/>
                <wp:positionH relativeFrom="column">
                  <wp:posOffset>3312795</wp:posOffset>
                </wp:positionH>
                <wp:positionV relativeFrom="paragraph">
                  <wp:posOffset>3138170</wp:posOffset>
                </wp:positionV>
                <wp:extent cx="60960" cy="60960"/>
                <wp:effectExtent l="0" t="0" r="0" b="0"/>
                <wp:wrapNone/>
                <wp:docPr id="220" name="Oval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5EAAF8FB" id="Oval_02" o:spid="_x0000_s1026" style="position:absolute;margin-left:260.85pt;margin-top:247.1pt;width:4.8pt;height:4.8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6490D8B" wp14:editId="4B99824F">
                <wp:simplePos x="0" y="0"/>
                <wp:positionH relativeFrom="column">
                  <wp:posOffset>3312795</wp:posOffset>
                </wp:positionH>
                <wp:positionV relativeFrom="paragraph">
                  <wp:posOffset>2961005</wp:posOffset>
                </wp:positionV>
                <wp:extent cx="60960" cy="60960"/>
                <wp:effectExtent l="0" t="0" r="0" b="0"/>
                <wp:wrapNone/>
                <wp:docPr id="219" name="Oval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60960"/>
                        </a:xfrm>
                        <a:prstGeom prst="ellipse">
                          <a:avLst/>
                        </a:prstGeom>
                        <a:solidFill>
                          <a:srgbClr val="3E3E3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oval w14:anchorId="51AFF963" id="Oval_01" o:spid="_x0000_s1026" style="position:absolute;margin-left:260.85pt;margin-top:233.15pt;width:4.8pt;height:4.8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" fillcolor="#3e3e3e" stroked="f" strokeweight="1pt">
                <v:stroke joinstyle="miter"/>
              </v:oval>
            </w:pict>
          </mc:Fallback>
        </mc:AlternateContent>
      </w:r>
      <w:r w:rsidR="00A66925">
        <w:rPr>
          <w:lang w:val="es-ES" w:eastAsia="es-ES"/>
        </w:rPr>
        <w:drawing>
          <wp:anchor distT="0" distB="0" distL="114300" distR="114300" simplePos="0" relativeHeight="251725824" behindDoc="0" locked="0" layoutInCell="1" allowOverlap="1" wp14:anchorId="5B28F15B" wp14:editId="4CC01609">
            <wp:simplePos x="0" y="0"/>
            <wp:positionH relativeFrom="column">
              <wp:posOffset>3099435</wp:posOffset>
            </wp:positionH>
            <wp:positionV relativeFrom="paragraph">
              <wp:posOffset>2583180</wp:posOffset>
            </wp:positionV>
            <wp:extent cx="123190" cy="123190"/>
            <wp:effectExtent l="0" t="0" r="0" b="0"/>
            <wp:wrapNone/>
            <wp:docPr id="439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2906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01A3948" wp14:editId="091422C0">
                <wp:simplePos x="0" y="0"/>
                <wp:positionH relativeFrom="column">
                  <wp:posOffset>3426737</wp:posOffset>
                </wp:positionH>
                <wp:positionV relativeFrom="paragraph">
                  <wp:posOffset>2910689</wp:posOffset>
                </wp:positionV>
                <wp:extent cx="3211503" cy="909873"/>
                <wp:effectExtent l="0" t="0" r="8255" b="5080"/>
                <wp:wrapNone/>
                <wp:docPr id="215" name="Work_01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211503" cy="9098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92906" w:rsidRPr="008D5D2C" w:rsidRDefault="00D92906" w:rsidP="00D92906">
                            <w:p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Lorem ipsum dolor sit amet, consectetur adipiscing elit. Aliquam sem turpis, maximus elementum congue quis, euismod eleifend ligula. </w:t>
                            </w: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cr/>
                              <w:t>Donec non accumsan nulla. Curabitur volutpat iaculis risus, id euismod tortor bibendum eg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A3948" id="_x0000_s1040" type="#_x0000_t202" style="position:absolute;margin-left:269.8pt;margin-top:229.2pt;width:252.85pt;height:71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" filled="f" stroked="f" strokeweight=".5pt">
                <v:textbox inset="0,0,0,0">
                  <w:txbxContent>
                    <w:p w:rsidR="00D92906" w:rsidRPr="008D5D2C" w:rsidRDefault="00D92906" w:rsidP="00D92906">
                      <w:p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Lorem ipsum dolor sit amet, consectetur adipiscing elit. Aliquam sem turpis, maximus elementum congue quis, euismod eleifend ligula. </w:t>
                      </w: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cr/>
                        <w:t>Donec non accumsan nulla. Curabitur volutpat iaculis risus, id euismod tortor bibendum eget.</w:t>
                      </w:r>
                    </w:p>
                  </w:txbxContent>
                </v:textbox>
              </v:shape>
            </w:pict>
          </mc:Fallback>
        </mc:AlternateContent>
      </w:r>
      <w:r w:rsidR="00D92906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485DDF1" wp14:editId="7EA0459F">
                <wp:simplePos x="0" y="0"/>
                <wp:positionH relativeFrom="column">
                  <wp:posOffset>3299988</wp:posOffset>
                </wp:positionH>
                <wp:positionV relativeFrom="paragraph">
                  <wp:posOffset>2553077</wp:posOffset>
                </wp:positionV>
                <wp:extent cx="1842380" cy="371192"/>
                <wp:effectExtent l="0" t="0" r="5715" b="10160"/>
                <wp:wrapNone/>
                <wp:docPr id="214" name="Work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380" cy="3711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92906" w:rsidRPr="008D5D2C" w:rsidRDefault="00D92906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Lorem Ipsum Dolor</w:t>
                            </w:r>
                          </w:p>
                          <w:p w:rsidR="00D92906" w:rsidRPr="008D5D2C" w:rsidRDefault="00D92906" w:rsidP="00D92906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Consectetur A. El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5DDF1" id="_x0000_s1041" type="#_x0000_t202" style="position:absolute;margin-left:259.85pt;margin-top:201.05pt;width:145.05pt;height:29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" filled="f" stroked="f" strokeweight=".5pt">
                <v:textbox inset="0,0,0,0">
                  <w:txbxContent>
                    <w:p w:rsidR="00D92906" w:rsidRPr="008D5D2C" w:rsidRDefault="00D92906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Lorem Ipsum Dolor</w:t>
                      </w:r>
                    </w:p>
                    <w:p w:rsidR="00D92906" w:rsidRPr="008D5D2C" w:rsidRDefault="00D92906" w:rsidP="00D92906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Consectetur A. Elit</w:t>
                      </w:r>
                    </w:p>
                  </w:txbxContent>
                </v:textbox>
              </v:shape>
            </w:pict>
          </mc:Fallback>
        </mc:AlternateContent>
      </w:r>
      <w:r w:rsidR="00D92906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59BE8EF" wp14:editId="2944028D">
                <wp:simplePos x="0" y="0"/>
                <wp:positionH relativeFrom="column">
                  <wp:posOffset>2068277</wp:posOffset>
                </wp:positionH>
                <wp:positionV relativeFrom="paragraph">
                  <wp:posOffset>2575560</wp:posOffset>
                </wp:positionV>
                <wp:extent cx="923630" cy="488887"/>
                <wp:effectExtent l="0" t="0" r="10160" b="6985"/>
                <wp:wrapNone/>
                <wp:docPr id="213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630" cy="4888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92906" w:rsidRPr="008D5D2C" w:rsidRDefault="00D92906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Present</w:t>
                            </w:r>
                            <w:r w:rsidR="00C07585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e</w:t>
                            </w:r>
                          </w:p>
                          <w:p w:rsidR="00D92906" w:rsidRPr="008D5D2C" w:rsidRDefault="00D92906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Jun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BE8EF" id="_x0000_s1042" type="#_x0000_t202" style="position:absolute;margin-left:162.85pt;margin-top:202.8pt;width:72.75pt;height:38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" filled="f" stroked="f" strokeweight=".5pt">
                <v:textbox inset="0,0,0,0">
                  <w:txbxContent>
                    <w:p w:rsidR="00D92906" w:rsidRPr="008D5D2C" w:rsidRDefault="00D92906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Present</w:t>
                      </w:r>
                      <w:r w:rsidR="00C07585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e</w:t>
                      </w:r>
                    </w:p>
                    <w:p w:rsidR="00D92906" w:rsidRPr="008D5D2C" w:rsidRDefault="00D92906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Jun 2016</w:t>
                      </w:r>
                    </w:p>
                  </w:txbxContent>
                </v:textbox>
              </v:shape>
            </w:pict>
          </mc:Fallback>
        </mc:AlternateContent>
      </w:r>
      <w:r w:rsidR="00C725E6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1229A04" wp14:editId="177B472C">
                <wp:simplePos x="0" y="0"/>
                <wp:positionH relativeFrom="column">
                  <wp:posOffset>2236207</wp:posOffset>
                </wp:positionH>
                <wp:positionV relativeFrom="paragraph">
                  <wp:posOffset>2299580</wp:posOffset>
                </wp:positionV>
                <wp:extent cx="1842380" cy="160020"/>
                <wp:effectExtent l="0" t="0" r="5715" b="11430"/>
                <wp:wrapNone/>
                <wp:docPr id="209" name="Work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380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F2668" w:rsidRPr="00C07585" w:rsidRDefault="00C07585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pt-BR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pt-BR"/>
                              </w:rPr>
                              <w:t>CAR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29A04" id="Work Title" o:spid="_x0000_s1043" type="#_x0000_t202" style="position:absolute;margin-left:176.1pt;margin-top:181.05pt;width:145.05pt;height:12.6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" filled="f" stroked="f" strokeweight=".5pt">
                <v:textbox inset="0,0,0,0">
                  <w:txbxContent>
                    <w:p w:rsidR="004F2668" w:rsidRPr="00C07585" w:rsidRDefault="00C07585" w:rsidP="00345790">
                      <w:pPr>
                        <w:jc w:val="center"/>
                        <w:rPr>
                          <w:rFonts w:ascii="Work Sans SemiBold" w:hAnsi="Work Sans SemiBold"/>
                          <w:color w:val="3E3E3E"/>
                          <w:spacing w:val="4"/>
                          <w:lang w:val="pt-BR"/>
                        </w:rPr>
                      </w:pPr>
                      <w:r>
                        <w:rPr>
                          <w:rFonts w:ascii="Work Sans SemiBold" w:hAnsi="Work Sans SemiBold"/>
                          <w:color w:val="3E3E3E"/>
                          <w:spacing w:val="4"/>
                          <w:lang w:val="pt-BR"/>
                        </w:rPr>
                        <w:t>CARGO</w:t>
                      </w:r>
                    </w:p>
                  </w:txbxContent>
                </v:textbox>
              </v:shape>
            </w:pict>
          </mc:Fallback>
        </mc:AlternateContent>
      </w:r>
      <w:r w:rsidR="004F2668">
        <w:rPr>
          <w:lang w:val="es-ES" w:eastAsia="es-ES"/>
        </w:rPr>
        <w:drawing>
          <wp:anchor distT="0" distB="0" distL="114300" distR="114300" simplePos="0" relativeHeight="251718656" behindDoc="0" locked="0" layoutInCell="1" allowOverlap="1" wp14:anchorId="6F6633E8" wp14:editId="3EE22BB7">
            <wp:simplePos x="0" y="0"/>
            <wp:positionH relativeFrom="column">
              <wp:posOffset>3032760</wp:posOffset>
            </wp:positionH>
            <wp:positionV relativeFrom="paragraph">
              <wp:posOffset>1955165</wp:posOffset>
            </wp:positionV>
            <wp:extent cx="264160" cy="264160"/>
            <wp:effectExtent l="0" t="0" r="2540" b="2540"/>
            <wp:wrapNone/>
            <wp:docPr id="440" name="Work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5B3DCA2" wp14:editId="6023DB76">
                <wp:simplePos x="0" y="0"/>
                <wp:positionH relativeFrom="column">
                  <wp:posOffset>130810</wp:posOffset>
                </wp:positionH>
                <wp:positionV relativeFrom="paragraph">
                  <wp:posOffset>6690954</wp:posOffset>
                </wp:positionV>
                <wp:extent cx="1468120" cy="104775"/>
                <wp:effectExtent l="0" t="0" r="0" b="9525"/>
                <wp:wrapNone/>
                <wp:docPr id="47" name="Progress Bar Back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104775"/>
                        </a:xfrm>
                        <a:prstGeom prst="rect">
                          <a:avLst/>
                        </a:prstGeom>
                        <a:solidFill>
                          <a:srgbClr val="18233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373B1C81" id="Progress Bar Back_01" o:spid="_x0000_s1026" style="position:absolute;margin-left:10.3pt;margin-top:526.85pt;width:115.6pt;height:8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" fillcolor="#182336" stroked="f" strokeweight="1pt"/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AA728F0" wp14:editId="59DA6EAE">
                <wp:simplePos x="0" y="0"/>
                <wp:positionH relativeFrom="column">
                  <wp:posOffset>130810</wp:posOffset>
                </wp:positionH>
                <wp:positionV relativeFrom="paragraph">
                  <wp:posOffset>7085924</wp:posOffset>
                </wp:positionV>
                <wp:extent cx="1468120" cy="104775"/>
                <wp:effectExtent l="0" t="0" r="0" b="9525"/>
                <wp:wrapNone/>
                <wp:docPr id="49" name="Progress Bar Back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104775"/>
                        </a:xfrm>
                        <a:prstGeom prst="rect">
                          <a:avLst/>
                        </a:prstGeom>
                        <a:solidFill>
                          <a:srgbClr val="18233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4D3F7A3C" id="Progress Bar Back_02" o:spid="_x0000_s1026" style="position:absolute;margin-left:10.3pt;margin-top:557.95pt;width:115.6pt;height:8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" fillcolor="#182336" stroked="f" strokeweight="1pt"/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BD4EDD7" wp14:editId="22B528C6">
                <wp:simplePos x="0" y="0"/>
                <wp:positionH relativeFrom="column">
                  <wp:posOffset>130810</wp:posOffset>
                </wp:positionH>
                <wp:positionV relativeFrom="paragraph">
                  <wp:posOffset>7482799</wp:posOffset>
                </wp:positionV>
                <wp:extent cx="1468120" cy="104775"/>
                <wp:effectExtent l="0" t="0" r="0" b="9525"/>
                <wp:wrapNone/>
                <wp:docPr id="53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104775"/>
                        </a:xfrm>
                        <a:prstGeom prst="rect">
                          <a:avLst/>
                        </a:prstGeom>
                        <a:solidFill>
                          <a:srgbClr val="18233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35639908" id="Progress Bar Back_03" o:spid="_x0000_s1026" style="position:absolute;margin-left:10.3pt;margin-top:589.2pt;width:115.6pt;height:8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" fillcolor="#182336" stroked="f" strokeweight="1pt"/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AE9FB57" wp14:editId="1D5BF00E">
                <wp:simplePos x="0" y="0"/>
                <wp:positionH relativeFrom="column">
                  <wp:posOffset>130175</wp:posOffset>
                </wp:positionH>
                <wp:positionV relativeFrom="paragraph">
                  <wp:posOffset>8672154</wp:posOffset>
                </wp:positionV>
                <wp:extent cx="1468120" cy="104775"/>
                <wp:effectExtent l="0" t="0" r="0" b="9525"/>
                <wp:wrapNone/>
                <wp:docPr id="207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104775"/>
                        </a:xfrm>
                        <a:prstGeom prst="rect">
                          <a:avLst/>
                        </a:prstGeom>
                        <a:solidFill>
                          <a:srgbClr val="18233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23F8D2D6" id="Progress Bar Back_03" o:spid="_x0000_s1026" style="position:absolute;margin-left:10.25pt;margin-top:682.85pt;width:115.6pt;height:8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" fillcolor="#182336" stroked="f" strokeweight="1pt"/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B150C72" wp14:editId="218B5692">
                <wp:simplePos x="0" y="0"/>
                <wp:positionH relativeFrom="column">
                  <wp:posOffset>130810</wp:posOffset>
                </wp:positionH>
                <wp:positionV relativeFrom="paragraph">
                  <wp:posOffset>7876581</wp:posOffset>
                </wp:positionV>
                <wp:extent cx="1468120" cy="104775"/>
                <wp:effectExtent l="0" t="0" r="0" b="9525"/>
                <wp:wrapNone/>
                <wp:docPr id="59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104775"/>
                        </a:xfrm>
                        <a:prstGeom prst="rect">
                          <a:avLst/>
                        </a:prstGeom>
                        <a:solidFill>
                          <a:srgbClr val="18233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09448FDB" id="Progress Bar Back_03" o:spid="_x0000_s1026" style="position:absolute;margin-left:10.3pt;margin-top:620.2pt;width:115.6pt;height:8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" fillcolor="#182336" stroked="f" strokeweight="1pt"/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984DAE7" wp14:editId="78CED523">
                <wp:simplePos x="0" y="0"/>
                <wp:positionH relativeFrom="column">
                  <wp:posOffset>130810</wp:posOffset>
                </wp:positionH>
                <wp:positionV relativeFrom="paragraph">
                  <wp:posOffset>8276549</wp:posOffset>
                </wp:positionV>
                <wp:extent cx="1468120" cy="104775"/>
                <wp:effectExtent l="0" t="0" r="0" b="9525"/>
                <wp:wrapNone/>
                <wp:docPr id="61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120" cy="104775"/>
                        </a:xfrm>
                        <a:prstGeom prst="rect">
                          <a:avLst/>
                        </a:prstGeom>
                        <a:solidFill>
                          <a:srgbClr val="18233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16CA935F" id="Progress Bar Back_03" o:spid="_x0000_s1026" style="position:absolute;margin-left:10.3pt;margin-top:651.7pt;width:115.6pt;height:8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" fillcolor="#182336" stroked="f" strokeweight="1pt"/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1D39E6B" wp14:editId="1E714EB5">
                <wp:simplePos x="0" y="0"/>
                <wp:positionH relativeFrom="column">
                  <wp:posOffset>126365</wp:posOffset>
                </wp:positionH>
                <wp:positionV relativeFrom="paragraph">
                  <wp:posOffset>8671336</wp:posOffset>
                </wp:positionV>
                <wp:extent cx="1390015" cy="104775"/>
                <wp:effectExtent l="0" t="0" r="635" b="9525"/>
                <wp:wrapNone/>
                <wp:docPr id="208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015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7F1C" w:rsidRDefault="00A97F1C" w:rsidP="00A97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39E6B" id="Progress Bar Back_03" o:spid="_x0000_s1044" style="position:absolute;margin-left:9.95pt;margin-top:682.8pt;width:109.45pt;height:8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" fillcolor="white [3212]" stroked="f" strokeweight="1pt">
                <v:textbox>
                  <w:txbxContent>
                    <w:p w:rsidR="00A97F1C" w:rsidRDefault="00A97F1C" w:rsidP="00A97F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BE53571" wp14:editId="23401907">
                <wp:simplePos x="0" y="0"/>
                <wp:positionH relativeFrom="column">
                  <wp:posOffset>127472</wp:posOffset>
                </wp:positionH>
                <wp:positionV relativeFrom="paragraph">
                  <wp:posOffset>8275490</wp:posOffset>
                </wp:positionV>
                <wp:extent cx="1390296" cy="104775"/>
                <wp:effectExtent l="0" t="0" r="635" b="9525"/>
                <wp:wrapNone/>
                <wp:docPr id="62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296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7F1C" w:rsidRDefault="00A97F1C" w:rsidP="00A97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53571" id="_x0000_s1045" style="position:absolute;margin-left:10.05pt;margin-top:651.6pt;width:109.45pt;height:8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" fillcolor="white [3212]" stroked="f" strokeweight="1pt">
                <v:textbox>
                  <w:txbxContent>
                    <w:p w:rsidR="00A97F1C" w:rsidRDefault="00A97F1C" w:rsidP="00A97F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D0CE773" wp14:editId="231812AD">
                <wp:simplePos x="0" y="0"/>
                <wp:positionH relativeFrom="column">
                  <wp:posOffset>127000</wp:posOffset>
                </wp:positionH>
                <wp:positionV relativeFrom="paragraph">
                  <wp:posOffset>7877586</wp:posOffset>
                </wp:positionV>
                <wp:extent cx="1281520" cy="104775"/>
                <wp:effectExtent l="0" t="0" r="0" b="9525"/>
                <wp:wrapNone/>
                <wp:docPr id="60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1520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7F1C" w:rsidRDefault="00A97F1C" w:rsidP="00A97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CE773" id="_x0000_s1046" style="position:absolute;margin-left:10pt;margin-top:620.3pt;width:100.9pt;height:8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" fillcolor="white [3212]" stroked="f" strokeweight="1pt">
                <v:textbox>
                  <w:txbxContent>
                    <w:p w:rsidR="00A97F1C" w:rsidRDefault="00A97F1C" w:rsidP="00A97F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D913FE6" wp14:editId="784D5E93">
                <wp:simplePos x="0" y="0"/>
                <wp:positionH relativeFrom="column">
                  <wp:posOffset>127472</wp:posOffset>
                </wp:positionH>
                <wp:positionV relativeFrom="paragraph">
                  <wp:posOffset>7483463</wp:posOffset>
                </wp:positionV>
                <wp:extent cx="876026" cy="104775"/>
                <wp:effectExtent l="0" t="0" r="635" b="9525"/>
                <wp:wrapNone/>
                <wp:docPr id="54" name="Progress Bar Back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026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7F1C" w:rsidRDefault="00A97F1C" w:rsidP="00A97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913FE6" id="_x0000_s1047" style="position:absolute;margin-left:10.05pt;margin-top:589.25pt;width:69pt;height:8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" fillcolor="white [3212]" stroked="f" strokeweight="1pt">
                <v:textbox>
                  <w:txbxContent>
                    <w:p w:rsidR="00A97F1C" w:rsidRDefault="00A97F1C" w:rsidP="00A97F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B322FB4" wp14:editId="5F5CE16F">
                <wp:simplePos x="0" y="0"/>
                <wp:positionH relativeFrom="column">
                  <wp:posOffset>127472</wp:posOffset>
                </wp:positionH>
                <wp:positionV relativeFrom="paragraph">
                  <wp:posOffset>7085750</wp:posOffset>
                </wp:positionV>
                <wp:extent cx="1186341" cy="104775"/>
                <wp:effectExtent l="0" t="0" r="0" b="9525"/>
                <wp:wrapNone/>
                <wp:docPr id="50" name="Progress Bar Back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6341" cy="104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97F1C" w:rsidRDefault="00A97F1C" w:rsidP="00A97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322FB4" id="Progress Bar Back_02" o:spid="_x0000_s1048" style="position:absolute;margin-left:10.05pt;margin-top:557.95pt;width:93.4pt;height: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" fillcolor="white [3212]" stroked="f" strokeweight="1pt">
                <v:textbox>
                  <w:txbxContent>
                    <w:p w:rsidR="00A97F1C" w:rsidRDefault="00A97F1C" w:rsidP="00A97F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97F1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9413F63" wp14:editId="27296733">
                <wp:simplePos x="0" y="0"/>
                <wp:positionH relativeFrom="column">
                  <wp:posOffset>127000</wp:posOffset>
                </wp:positionH>
                <wp:positionV relativeFrom="paragraph">
                  <wp:posOffset>6691219</wp:posOffset>
                </wp:positionV>
                <wp:extent cx="1303141" cy="105377"/>
                <wp:effectExtent l="0" t="0" r="0" b="9525"/>
                <wp:wrapNone/>
                <wp:docPr id="48" name="Progress Bar Back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141" cy="1053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0347322B" id="Progress Bar Back_01" o:spid="_x0000_s1026" style="position:absolute;margin-left:10pt;margin-top:526.85pt;width:102.6pt;height:8.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" fillcolor="white [3212]" stroked="f" strokeweight="1pt"/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83327" behindDoc="0" locked="0" layoutInCell="1" allowOverlap="1" wp14:anchorId="7A68C5C6" wp14:editId="20782A41">
                <wp:simplePos x="0" y="0"/>
                <wp:positionH relativeFrom="column">
                  <wp:posOffset>-59055</wp:posOffset>
                </wp:positionH>
                <wp:positionV relativeFrom="paragraph">
                  <wp:posOffset>6164991</wp:posOffset>
                </wp:positionV>
                <wp:extent cx="1880235" cy="160020"/>
                <wp:effectExtent l="0" t="0" r="5715" b="11430"/>
                <wp:wrapNone/>
                <wp:docPr id="35" name="Skills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2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Pr="00C07585" w:rsidRDefault="00C07585" w:rsidP="00BE3B87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pt-BR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pt-BR"/>
                              </w:rPr>
                              <w:t>HABIL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8C5C6" id="Skills Title" o:spid="_x0000_s1049" type="#_x0000_t202" style="position:absolute;margin-left:-4.65pt;margin-top:485.45pt;width:148.05pt;height:12.6pt;z-index:2516833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" filled="f" stroked="f" strokeweight=".5pt">
                <v:textbox inset="0,0,0,0">
                  <w:txbxContent>
                    <w:p w:rsidR="00BE3B87" w:rsidRPr="00C07585" w:rsidRDefault="00C07585" w:rsidP="00BE3B87">
                      <w:pPr>
                        <w:jc w:val="center"/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pt-BR"/>
                        </w:rPr>
                      </w:pPr>
                      <w:r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pt-BR"/>
                        </w:rPr>
                        <w:t>HABILIDADES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F9B3B0" wp14:editId="526F49FE">
                <wp:simplePos x="0" y="0"/>
                <wp:positionH relativeFrom="column">
                  <wp:posOffset>-59055</wp:posOffset>
                </wp:positionH>
                <wp:positionV relativeFrom="paragraph">
                  <wp:posOffset>8471946</wp:posOffset>
                </wp:positionV>
                <wp:extent cx="1880870" cy="150726"/>
                <wp:effectExtent l="0" t="0" r="5080" b="1905"/>
                <wp:wrapNone/>
                <wp:docPr id="46" name="Skills Text_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50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Pr="00C07585" w:rsidRDefault="00C07585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pt-BR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pt-BR"/>
                              </w:rPr>
                              <w:t>Criativid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9B3B0" id="Skills Text_06" o:spid="_x0000_s1050" type="#_x0000_t202" style="position:absolute;margin-left:-4.65pt;margin-top:667.1pt;width:148.1pt;height:11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" filled="f" stroked="f" strokeweight=".5pt">
                <v:textbox inset="0,0,0,0">
                  <w:txbxContent>
                    <w:p w:rsidR="00BE3B87" w:rsidRPr="00C07585" w:rsidRDefault="00C07585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pt-BR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pt-BR"/>
                        </w:rPr>
                        <w:t>Criatividade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2767410" wp14:editId="654F34AB">
                <wp:simplePos x="0" y="0"/>
                <wp:positionH relativeFrom="column">
                  <wp:posOffset>-59055</wp:posOffset>
                </wp:positionH>
                <wp:positionV relativeFrom="paragraph">
                  <wp:posOffset>8079516</wp:posOffset>
                </wp:positionV>
                <wp:extent cx="1880870" cy="150726"/>
                <wp:effectExtent l="0" t="0" r="5080" b="1905"/>
                <wp:wrapNone/>
                <wp:docPr id="45" name="Skills Text_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50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Pr="00C07585" w:rsidRDefault="00C07585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pt-BR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pt-BR"/>
                              </w:rPr>
                              <w:t>Trabalho em Equi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67410" id="Skills Text_05" o:spid="_x0000_s1051" type="#_x0000_t202" style="position:absolute;margin-left:-4.65pt;margin-top:636.2pt;width:148.1pt;height:11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" filled="f" stroked="f" strokeweight=".5pt">
                <v:textbox inset="0,0,0,0">
                  <w:txbxContent>
                    <w:p w:rsidR="00BE3B87" w:rsidRPr="00C07585" w:rsidRDefault="00C07585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pt-BR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pt-BR"/>
                        </w:rPr>
                        <w:t>Trabalho em Equipe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A4806E" wp14:editId="03DFBC8E">
                <wp:simplePos x="0" y="0"/>
                <wp:positionH relativeFrom="column">
                  <wp:posOffset>-60960</wp:posOffset>
                </wp:positionH>
                <wp:positionV relativeFrom="paragraph">
                  <wp:posOffset>7679914</wp:posOffset>
                </wp:positionV>
                <wp:extent cx="1880870" cy="150726"/>
                <wp:effectExtent l="0" t="0" r="5080" b="1905"/>
                <wp:wrapNone/>
                <wp:docPr id="41" name="Skills Text_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50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Default="00BE3B87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t>3DS Ma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4806E" id="Skills Text_04" o:spid="_x0000_s1052" type="#_x0000_t202" style="position:absolute;margin-left:-4.8pt;margin-top:604.7pt;width:148.1pt;height:11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" filled="f" stroked="f" strokeweight=".5pt">
                <v:textbox inset="0,0,0,0">
                  <w:txbxContent>
                    <w:p w:rsidR="00BE3B87" w:rsidRDefault="00BE3B87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t>3DS Max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5136BA" wp14:editId="7BAD5EAD">
                <wp:simplePos x="0" y="0"/>
                <wp:positionH relativeFrom="column">
                  <wp:posOffset>-60960</wp:posOffset>
                </wp:positionH>
                <wp:positionV relativeFrom="paragraph">
                  <wp:posOffset>7291401</wp:posOffset>
                </wp:positionV>
                <wp:extent cx="1880870" cy="150726"/>
                <wp:effectExtent l="0" t="0" r="5080" b="1905"/>
                <wp:wrapNone/>
                <wp:docPr id="38" name="Skills Text_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50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Default="00BE3B87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t>Adobe In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136BA" id="Skills Text_03" o:spid="_x0000_s1053" type="#_x0000_t202" style="position:absolute;margin-left:-4.8pt;margin-top:574.15pt;width:148.1pt;height:11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" filled="f" stroked="f" strokeweight=".5pt">
                <v:textbox inset="0,0,0,0">
                  <w:txbxContent>
                    <w:p w:rsidR="00BE3B87" w:rsidRDefault="00BE3B87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t>Adobe In Design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515FC46" wp14:editId="777BD2C8">
                <wp:simplePos x="0" y="0"/>
                <wp:positionH relativeFrom="column">
                  <wp:posOffset>-52705</wp:posOffset>
                </wp:positionH>
                <wp:positionV relativeFrom="paragraph">
                  <wp:posOffset>6893232</wp:posOffset>
                </wp:positionV>
                <wp:extent cx="1880870" cy="150726"/>
                <wp:effectExtent l="0" t="0" r="5080" b="1905"/>
                <wp:wrapNone/>
                <wp:docPr id="37" name="Skills Text_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50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Default="00BE3B87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t>Adobe Illust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5FC46" id="Skills Text_02" o:spid="_x0000_s1054" type="#_x0000_t202" style="position:absolute;margin-left:-4.15pt;margin-top:542.75pt;width:148.1pt;height:11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" filled="f" stroked="f" strokeweight=".5pt">
                <v:textbox inset="0,0,0,0">
                  <w:txbxContent>
                    <w:p w:rsidR="00BE3B87" w:rsidRDefault="00BE3B87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t>Adobe Illustrator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4523C30" wp14:editId="41DBEF41">
                <wp:simplePos x="0" y="0"/>
                <wp:positionH relativeFrom="column">
                  <wp:posOffset>-55880</wp:posOffset>
                </wp:positionH>
                <wp:positionV relativeFrom="paragraph">
                  <wp:posOffset>6493182</wp:posOffset>
                </wp:positionV>
                <wp:extent cx="1880870" cy="150726"/>
                <wp:effectExtent l="0" t="0" r="5080" b="1905"/>
                <wp:wrapNone/>
                <wp:docPr id="34" name="Skills Text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50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Default="00BE3B87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t>Adobe Photosh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23C30" id="Skills Text_01" o:spid="_x0000_s1055" type="#_x0000_t202" style="position:absolute;margin-left:-4.4pt;margin-top:511.25pt;width:148.1pt;height:11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" filled="f" stroked="f" strokeweight=".5pt">
                <v:textbox inset="0,0,0,0">
                  <w:txbxContent>
                    <w:p w:rsidR="00BE3B87" w:rsidRDefault="00BE3B87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t>Adobe Photoshop</w:t>
                      </w:r>
                    </w:p>
                  </w:txbxContent>
                </v:textbox>
              </v:shape>
            </w:pict>
          </mc:Fallback>
        </mc:AlternateContent>
      </w:r>
      <w:r w:rsidR="00BE3B87">
        <w:rPr>
          <w:lang w:val="es-ES" w:eastAsia="es-ES"/>
        </w:rPr>
        <w:drawing>
          <wp:anchor distT="0" distB="0" distL="114300" distR="114300" simplePos="0" relativeHeight="251683839" behindDoc="0" locked="0" layoutInCell="1" allowOverlap="1" wp14:anchorId="2D766715" wp14:editId="325D5BA2">
            <wp:simplePos x="0" y="0"/>
            <wp:positionH relativeFrom="column">
              <wp:posOffset>738505</wp:posOffset>
            </wp:positionH>
            <wp:positionV relativeFrom="paragraph">
              <wp:posOffset>5828030</wp:posOffset>
            </wp:positionV>
            <wp:extent cx="264160" cy="264160"/>
            <wp:effectExtent l="0" t="0" r="2540" b="2540"/>
            <wp:wrapNone/>
            <wp:docPr id="441" name="Skill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B87">
        <w:rPr>
          <w:lang w:val="es-ES" w:eastAsia="es-ES"/>
        </w:rPr>
        <w:drawing>
          <wp:anchor distT="0" distB="0" distL="114300" distR="114300" simplePos="0" relativeHeight="251682816" behindDoc="0" locked="0" layoutInCell="1" allowOverlap="1" wp14:anchorId="429128DF" wp14:editId="55D9D6BE">
            <wp:simplePos x="0" y="0"/>
            <wp:positionH relativeFrom="column">
              <wp:posOffset>738505</wp:posOffset>
            </wp:positionH>
            <wp:positionV relativeFrom="paragraph">
              <wp:posOffset>3616960</wp:posOffset>
            </wp:positionV>
            <wp:extent cx="264160" cy="264160"/>
            <wp:effectExtent l="0" t="0" r="2540" b="2540"/>
            <wp:wrapNone/>
            <wp:docPr id="442" name="About M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9D2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1007CC" wp14:editId="7F07EF9A">
                <wp:simplePos x="0" y="0"/>
                <wp:positionH relativeFrom="column">
                  <wp:posOffset>-57150</wp:posOffset>
                </wp:positionH>
                <wp:positionV relativeFrom="paragraph">
                  <wp:posOffset>4225346</wp:posOffset>
                </wp:positionV>
                <wp:extent cx="1880870" cy="1400175"/>
                <wp:effectExtent l="0" t="0" r="5080" b="9525"/>
                <wp:wrapNone/>
                <wp:docPr id="31" name="About M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400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509D2" w:rsidRPr="008914EC" w:rsidRDefault="003509D2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</w:pPr>
                            <w:r w:rsidRPr="003509D2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t>Lorem ipsum dolor sit amet, consectetur adipiscing elit. Aliquam sem turpis, maximus elementum congue quis, euismod eleifend ligul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007CC" id="About Me Text" o:spid="_x0000_s1056" type="#_x0000_t202" style="position:absolute;margin-left:-4.5pt;margin-top:332.7pt;width:148.1pt;height:110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" filled="f" stroked="f" strokeweight=".5pt">
                <v:textbox inset="0,0,0,0">
                  <w:txbxContent>
                    <w:p w:rsidR="003509D2" w:rsidRPr="008914EC" w:rsidRDefault="003509D2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</w:pPr>
                      <w:r w:rsidRPr="003509D2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t>Lorem ipsum dolor sit amet, consectetur adipiscing elit. Aliquam sem turpis, maximus elementum congue quis, euismod eleifend ligula.</w:t>
                      </w:r>
                    </w:p>
                  </w:txbxContent>
                </v:textbox>
              </v:shape>
            </w:pict>
          </mc:Fallback>
        </mc:AlternateContent>
      </w:r>
      <w:r w:rsidR="003509D2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7FE69F" wp14:editId="3BBF4F62">
                <wp:simplePos x="0" y="0"/>
                <wp:positionH relativeFrom="column">
                  <wp:posOffset>-59055</wp:posOffset>
                </wp:positionH>
                <wp:positionV relativeFrom="paragraph">
                  <wp:posOffset>3963670</wp:posOffset>
                </wp:positionV>
                <wp:extent cx="1880235" cy="160020"/>
                <wp:effectExtent l="0" t="0" r="5715" b="11430"/>
                <wp:wrapNone/>
                <wp:docPr id="32" name="About Me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2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509D2" w:rsidRPr="00C07585" w:rsidRDefault="00C07585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pt-BR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pt-BR"/>
                              </w:rPr>
                              <w:t>SOBRE M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FE69F" id="About Me Title" o:spid="_x0000_s1057" type="#_x0000_t202" style="position:absolute;margin-left:-4.65pt;margin-top:312.1pt;width:148.05pt;height:12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" filled="f" stroked="f" strokeweight=".5pt">
                <v:textbox inset="0,0,0,0">
                  <w:txbxContent>
                    <w:p w:rsidR="003509D2" w:rsidRPr="00C07585" w:rsidRDefault="00C07585" w:rsidP="00345790">
                      <w:pPr>
                        <w:jc w:val="center"/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pt-BR"/>
                        </w:rPr>
                      </w:pPr>
                      <w:r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pt-BR"/>
                        </w:rPr>
                        <w:t>SOBRE MIM</w:t>
                      </w:r>
                    </w:p>
                  </w:txbxContent>
                </v:textbox>
              </v:shape>
            </w:pict>
          </mc:Fallback>
        </mc:AlternateContent>
      </w:r>
      <w:r w:rsidR="008914EC">
        <w:rPr>
          <w:lang w:val="es-ES" w:eastAsia="es-ES"/>
        </w:rPr>
        <w:drawing>
          <wp:anchor distT="0" distB="0" distL="114300" distR="114300" simplePos="0" relativeHeight="251678720" behindDoc="0" locked="0" layoutInCell="1" allowOverlap="1" wp14:anchorId="3555328D" wp14:editId="20811DCC">
            <wp:simplePos x="0" y="0"/>
            <wp:positionH relativeFrom="column">
              <wp:posOffset>745490</wp:posOffset>
            </wp:positionH>
            <wp:positionV relativeFrom="paragraph">
              <wp:posOffset>1962150</wp:posOffset>
            </wp:positionV>
            <wp:extent cx="264424" cy="264424"/>
            <wp:effectExtent l="0" t="0" r="2540" b="2540"/>
            <wp:wrapNone/>
            <wp:docPr id="443" name="Addres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424" cy="264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14EC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78207" behindDoc="0" locked="0" layoutInCell="1" allowOverlap="1" wp14:anchorId="1460D508" wp14:editId="61D9570A">
                <wp:simplePos x="0" y="0"/>
                <wp:positionH relativeFrom="column">
                  <wp:posOffset>-52627</wp:posOffset>
                </wp:positionH>
                <wp:positionV relativeFrom="paragraph">
                  <wp:posOffset>2309024</wp:posOffset>
                </wp:positionV>
                <wp:extent cx="1880303" cy="160020"/>
                <wp:effectExtent l="0" t="0" r="5715" b="11430"/>
                <wp:wrapNone/>
                <wp:docPr id="25" name="Address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303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45790" w:rsidRPr="00C07585" w:rsidRDefault="00C07585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pt-BR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pt-BR"/>
                              </w:rPr>
                              <w:t>ENDEREÇ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60D508" id="Address Title" o:spid="_x0000_s1058" type="#_x0000_t202" style="position:absolute;margin-left:-4.15pt;margin-top:181.8pt;width:148.05pt;height:12.6pt;z-index:2516782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" filled="f" stroked="f" strokeweight=".5pt">
                <v:textbox inset="0,0,0,0">
                  <w:txbxContent>
                    <w:p w:rsidR="00345790" w:rsidRPr="00C07585" w:rsidRDefault="00C07585" w:rsidP="00345790">
                      <w:pPr>
                        <w:jc w:val="center"/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pt-BR"/>
                        </w:rPr>
                      </w:pPr>
                      <w:r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pt-BR"/>
                        </w:rPr>
                        <w:t>ENDEREÇO</w:t>
                      </w:r>
                    </w:p>
                  </w:txbxContent>
                </v:textbox>
              </v:shape>
            </w:pict>
          </mc:Fallback>
        </mc:AlternateContent>
      </w:r>
      <w:r w:rsidR="00345790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9ED113E" wp14:editId="46BB65F8">
                <wp:simplePos x="0" y="0"/>
                <wp:positionH relativeFrom="column">
                  <wp:posOffset>-52626</wp:posOffset>
                </wp:positionH>
                <wp:positionV relativeFrom="paragraph">
                  <wp:posOffset>2578740</wp:posOffset>
                </wp:positionV>
                <wp:extent cx="1880938" cy="897954"/>
                <wp:effectExtent l="0" t="0" r="5080" b="0"/>
                <wp:wrapNone/>
                <wp:docPr id="26" name="Address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938" cy="8979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45790" w:rsidRPr="008914EC" w:rsidRDefault="00553F56" w:rsidP="00553F56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</w:pPr>
                            <w:r w:rsidRPr="00553F56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t>Largo das Mangueiras, 954</w:t>
                            </w:r>
                            <w:r w:rsidRPr="00553F56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br/>
                              <w:t>Rio de Janeiro-RJ</w:t>
                            </w:r>
                            <w:r w:rsidRPr="00553F56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sr-Latn-RS"/>
                              </w:rPr>
                              <w:br/>
                              <w:t>23525-0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D113E" id="Address Text" o:spid="_x0000_s1059" type="#_x0000_t202" style="position:absolute;margin-left:-4.15pt;margin-top:203.05pt;width:148.1pt;height:70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" filled="f" stroked="f" strokeweight=".5pt">
                <v:textbox inset="0,0,0,0">
                  <w:txbxContent>
                    <w:p w:rsidR="00345790" w:rsidRPr="008914EC" w:rsidRDefault="00553F56" w:rsidP="00553F56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</w:pPr>
                      <w:r w:rsidRPr="00553F56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t>Largo das Mangueiras, 954</w:t>
                      </w:r>
                      <w:r w:rsidRPr="00553F56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br/>
                        <w:t>Rio de Janeiro-RJ</w:t>
                      </w:r>
                      <w:r w:rsidRPr="00553F56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sr-Latn-RS"/>
                        </w:rPr>
                        <w:br/>
                        <w:t>23525-004</w:t>
                      </w:r>
                    </w:p>
                  </w:txbxContent>
                </v:textbox>
              </v:shape>
            </w:pict>
          </mc:Fallback>
        </mc:AlternateContent>
      </w:r>
      <w:r w:rsidR="00345790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60285" behindDoc="0" locked="0" layoutInCell="1" allowOverlap="1" wp14:anchorId="1E43AAE5" wp14:editId="24FFD7D4">
                <wp:simplePos x="0" y="0"/>
                <wp:positionH relativeFrom="column">
                  <wp:posOffset>2066306</wp:posOffset>
                </wp:positionH>
                <wp:positionV relativeFrom="paragraph">
                  <wp:posOffset>1330036</wp:posOffset>
                </wp:positionV>
                <wp:extent cx="5064760" cy="8887460"/>
                <wp:effectExtent l="0" t="0" r="2540" b="8890"/>
                <wp:wrapNone/>
                <wp:docPr id="21" name="Main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4760" cy="8887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5790" w:rsidRPr="00345790" w:rsidRDefault="00345790" w:rsidP="00345790">
                            <w:pPr>
                              <w:jc w:val="center"/>
                              <w:rPr>
                                <w:lang w:val="sr-Latn-RS"/>
                              </w:rPr>
                            </w:pPr>
                            <w:r>
                              <w:rPr>
                                <w:lang w:val="sr-Latn-RS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3AAE5" id="Main Background" o:spid="_x0000_s1060" style="position:absolute;margin-left:162.7pt;margin-top:104.75pt;width:398.8pt;height:699.8pt;z-index:251660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" fillcolor="white [3212]" stroked="f" strokeweight="1pt">
                <v:textbox inset="0,0,0,0">
                  <w:txbxContent>
                    <w:p w:rsidR="00345790" w:rsidRPr="00345790" w:rsidRDefault="00345790" w:rsidP="00345790">
                      <w:pPr>
                        <w:jc w:val="center"/>
                        <w:rPr>
                          <w:lang w:val="sr-Latn-RS"/>
                        </w:rPr>
                      </w:pPr>
                      <w:r>
                        <w:rPr>
                          <w:lang w:val="sr-Latn-RS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="00345790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607A22E" wp14:editId="6DE58118">
                <wp:simplePos x="0" y="0"/>
                <wp:positionH relativeFrom="column">
                  <wp:posOffset>2066306</wp:posOffset>
                </wp:positionH>
                <wp:positionV relativeFrom="paragraph">
                  <wp:posOffset>-457200</wp:posOffset>
                </wp:positionV>
                <wp:extent cx="5064826" cy="1791970"/>
                <wp:effectExtent l="0" t="0" r="2540" b="0"/>
                <wp:wrapNone/>
                <wp:docPr id="19" name="Header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4826" cy="17919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0A0814F0" id="Header Background" o:spid="_x0000_s1026" style="position:absolute;margin-left:162.7pt;margin-top:-36pt;width:398.8pt;height:141.1pt;z-index:2516623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" fillcolor="white [3212]" stroked="f" strokeweight="1pt">
                <v:textbox inset="0,0,0,0"/>
              </v:rect>
            </w:pict>
          </mc:Fallback>
        </mc:AlternateContent>
      </w:r>
      <w:r w:rsidR="00CB5A61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61310" behindDoc="0" locked="0" layoutInCell="1" allowOverlap="1" wp14:anchorId="18967360" wp14:editId="5ED4F4E0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2523744" cy="10675620"/>
                <wp:effectExtent l="0" t="0" r="0" b="0"/>
                <wp:wrapNone/>
                <wp:docPr id="20" name="Left Side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3744" cy="10675620"/>
                        </a:xfrm>
                        <a:prstGeom prst="rect">
                          <a:avLst/>
                        </a:prstGeom>
                        <a:solidFill>
                          <a:srgbClr val="1B3A5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32CF802B" id="Left Side Background" o:spid="_x0000_s1026" style="position:absolute;margin-left:-36pt;margin-top:-36pt;width:198.7pt;height:840.6pt;z-index:251661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" fillcolor="#1b3a5e" stroked="f" strokeweight="1pt">
                <v:textbox inset="0,0,0,0"/>
              </v:rect>
            </w:pict>
          </mc:Fallback>
        </mc:AlternateContent>
      </w:r>
      <w:r w:rsidR="00DB7DF3">
        <w:rPr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4383" behindDoc="0" locked="0" layoutInCell="1" allowOverlap="1" wp14:anchorId="2AC32EC3" wp14:editId="1CE5AC35">
                <wp:simplePos x="0" y="0"/>
                <wp:positionH relativeFrom="column">
                  <wp:posOffset>2195830</wp:posOffset>
                </wp:positionH>
                <wp:positionV relativeFrom="paragraph">
                  <wp:posOffset>0</wp:posOffset>
                </wp:positionV>
                <wp:extent cx="3144520" cy="246380"/>
                <wp:effectExtent l="0" t="0" r="0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45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DF3" w:rsidRPr="00C07585" w:rsidRDefault="00C07585">
                            <w:pPr>
                              <w:rPr>
                                <w:rFonts w:ascii="Work Sans Thin" w:hAnsi="Work Sans Thin"/>
                                <w:color w:val="3E3E3E"/>
                                <w:spacing w:val="80"/>
                                <w:sz w:val="32"/>
                                <w:szCs w:val="32"/>
                                <w:lang w:val="pt-BR"/>
                              </w:rPr>
                            </w:pPr>
                            <w:r w:rsidRPr="00C07585">
                              <w:rPr>
                                <w:rFonts w:ascii="Work Sans Thin" w:hAnsi="Work Sans Thin"/>
                                <w:color w:val="3E3E3E"/>
                                <w:spacing w:val="80"/>
                                <w:sz w:val="32"/>
                                <w:szCs w:val="32"/>
                                <w:lang w:val="pt-BR"/>
                              </w:rPr>
                              <w:t>DIRETOR CRIATIVO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32EC3" id="Text Box 2" o:spid="_x0000_s1061" type="#_x0000_t202" style="position:absolute;margin-left:172.9pt;margin-top:0;width:247.6pt;height:19.4pt;z-index:25166438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" filled="f" stroked="f">
                <v:textbox inset="0,0,0,0">
                  <w:txbxContent>
                    <w:p w:rsidR="00DB7DF3" w:rsidRPr="00C07585" w:rsidRDefault="00C07585">
                      <w:pPr>
                        <w:rPr>
                          <w:rFonts w:ascii="Work Sans Thin" w:hAnsi="Work Sans Thin"/>
                          <w:color w:val="3E3E3E"/>
                          <w:spacing w:val="80"/>
                          <w:sz w:val="32"/>
                          <w:szCs w:val="32"/>
                          <w:lang w:val="pt-BR"/>
                        </w:rPr>
                      </w:pPr>
                      <w:r w:rsidRPr="00C07585">
                        <w:rPr>
                          <w:rFonts w:ascii="Work Sans Thin" w:hAnsi="Work Sans Thin"/>
                          <w:color w:val="3E3E3E"/>
                          <w:spacing w:val="80"/>
                          <w:sz w:val="32"/>
                          <w:szCs w:val="32"/>
                          <w:lang w:val="pt-BR"/>
                        </w:rPr>
                        <w:t>DIRETOR CRIATIV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7DF3">
        <w:rPr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20C3E07" wp14:editId="1AB4650B">
                <wp:simplePos x="0" y="0"/>
                <wp:positionH relativeFrom="column">
                  <wp:posOffset>5237480</wp:posOffset>
                </wp:positionH>
                <wp:positionV relativeFrom="paragraph">
                  <wp:posOffset>1014730</wp:posOffset>
                </wp:positionV>
                <wp:extent cx="1400810" cy="190500"/>
                <wp:effectExtent l="0" t="0" r="8890" b="0"/>
                <wp:wrapSquare wrapText="bothSides"/>
                <wp:docPr id="11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810" cy="19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DF3" w:rsidRPr="008D5D2C" w:rsidRDefault="00DB7DF3" w:rsidP="00DB7DF3">
                            <w:pPr>
                              <w:spacing w:after="0" w:line="240" w:lineRule="exact"/>
                              <w:jc w:val="right"/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 xml:space="preserve">www.zokidesign.com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C3E07" id="_x0000_s1062" type="#_x0000_t202" style="position:absolute;margin-left:412.4pt;margin-top:79.9pt;width:110.3pt;height:1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" filled="f" stroked="f">
                <v:textbox inset="0,0,0,0">
                  <w:txbxContent>
                    <w:p w:rsidR="00DB7DF3" w:rsidRPr="008D5D2C" w:rsidRDefault="00DB7DF3" w:rsidP="00DB7DF3">
                      <w:pPr>
                        <w:spacing w:after="0" w:line="240" w:lineRule="exact"/>
                        <w:jc w:val="right"/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 xml:space="preserve">www.zokidesign.com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72D4">
        <w:rPr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59509F3" wp14:editId="11AB768A">
                <wp:simplePos x="0" y="0"/>
                <wp:positionH relativeFrom="column">
                  <wp:posOffset>2190115</wp:posOffset>
                </wp:positionH>
                <wp:positionV relativeFrom="paragraph">
                  <wp:posOffset>443230</wp:posOffset>
                </wp:positionV>
                <wp:extent cx="4527550" cy="552450"/>
                <wp:effectExtent l="0" t="0" r="6350" b="0"/>
                <wp:wrapNone/>
                <wp:docPr id="217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7550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772D4" w:rsidRPr="008D5D2C" w:rsidRDefault="00C20F9F" w:rsidP="00987C32">
                            <w:pPr>
                              <w:rPr>
                                <w:rFonts w:ascii="Work Sans Thin" w:hAnsi="Work Sans Thin"/>
                                <w:color w:val="3E3E3E"/>
                                <w:spacing w:val="14"/>
                                <w:sz w:val="66"/>
                                <w:szCs w:val="66"/>
                                <w:lang w:val="sr-Latn-RS"/>
                              </w:rPr>
                            </w:pPr>
                            <w:r w:rsidRPr="00C20F9F">
                              <w:rPr>
                                <w:rFonts w:ascii="Work Sans Thin" w:hAnsi="Work Sans Thin"/>
                                <w:color w:val="3E3E3E"/>
                                <w:spacing w:val="14"/>
                                <w:sz w:val="66"/>
                                <w:szCs w:val="66"/>
                              </w:rPr>
                              <w:t>Evelyn Goncalve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509F3" id="_x0000_s1063" type="#_x0000_t202" style="position:absolute;margin-left:172.45pt;margin-top:34.9pt;width:356.5pt;height:4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" filled="f" stroked="f">
                <v:textbox inset="0,0,0,0">
                  <w:txbxContent>
                    <w:p w:rsidR="002772D4" w:rsidRPr="008D5D2C" w:rsidRDefault="00C20F9F" w:rsidP="00987C32">
                      <w:pPr>
                        <w:rPr>
                          <w:rFonts w:ascii="Work Sans Thin" w:hAnsi="Work Sans Thin"/>
                          <w:color w:val="3E3E3E"/>
                          <w:spacing w:val="14"/>
                          <w:sz w:val="66"/>
                          <w:szCs w:val="66"/>
                          <w:lang w:val="sr-Latn-RS"/>
                        </w:rPr>
                      </w:pPr>
                      <w:r w:rsidRPr="00C20F9F">
                        <w:rPr>
                          <w:rFonts w:ascii="Work Sans Thin" w:hAnsi="Work Sans Thin"/>
                          <w:color w:val="3E3E3E"/>
                          <w:spacing w:val="14"/>
                          <w:sz w:val="66"/>
                          <w:szCs w:val="66"/>
                        </w:rPr>
                        <w:t>Evelyn Goncalves</w:t>
                      </w:r>
                    </w:p>
                  </w:txbxContent>
                </v:textbox>
              </v:shape>
            </w:pict>
          </mc:Fallback>
        </mc:AlternateContent>
      </w:r>
      <w:r w:rsidR="00AE1ABE">
        <w:rPr>
          <w:lang w:val="es-ES" w:eastAsia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C4014E" wp14:editId="4272F556">
                <wp:simplePos x="0" y="0"/>
                <wp:positionH relativeFrom="column">
                  <wp:posOffset>334370</wp:posOffset>
                </wp:positionH>
                <wp:positionV relativeFrom="page">
                  <wp:posOffset>641445</wp:posOffset>
                </wp:positionV>
                <wp:extent cx="1099185" cy="1099185"/>
                <wp:effectExtent l="0" t="0" r="5715" b="571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9185" cy="109918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1ABE" w:rsidRPr="002772D4" w:rsidRDefault="00AE1ABE" w:rsidP="00AE1ABE">
                            <w:pPr>
                              <w:jc w:val="center"/>
                              <w:rPr>
                                <w:color w:val="C45911" w:themeColor="accent2" w:themeShade="BF"/>
                                <w:lang w:val="sr-Latn-RS"/>
                              </w:rPr>
                            </w:pPr>
                            <w:r w:rsidRPr="002772D4">
                              <w:rPr>
                                <w:color w:val="C45911" w:themeColor="accent2" w:themeShade="BF"/>
                                <w:lang w:val="sr-Latn-RS"/>
                              </w:rPr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C4014E" id="Oval 6" o:spid="_x0000_s1064" style="position:absolute;margin-left:26.35pt;margin-top:50.5pt;width:86.55pt;height:8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" fillcolor="white [3212]" stroked="f" strokeweight="1pt">
                <v:stroke joinstyle="miter"/>
                <v:textbox>
                  <w:txbxContent>
                    <w:p w:rsidR="00AE1ABE" w:rsidRPr="002772D4" w:rsidRDefault="00AE1ABE" w:rsidP="00AE1ABE">
                      <w:pPr>
                        <w:jc w:val="center"/>
                        <w:rPr>
                          <w:color w:val="C45911" w:themeColor="accent2" w:themeShade="BF"/>
                          <w:lang w:val="sr-Latn-RS"/>
                        </w:rPr>
                      </w:pPr>
                      <w:r w:rsidRPr="002772D4">
                        <w:rPr>
                          <w:color w:val="C45911" w:themeColor="accent2" w:themeShade="BF"/>
                          <w:lang w:val="sr-Latn-RS"/>
                        </w:rPr>
                        <w:t xml:space="preserve">        </w:t>
                      </w:r>
                    </w:p>
                  </w:txbxContent>
                </v:textbox>
                <w10:wrap anchory="page"/>
              </v:oval>
            </w:pict>
          </mc:Fallback>
        </mc:AlternateContent>
      </w:r>
      <w:r w:rsidR="006B7267">
        <w:t xml:space="preserve"> </w:t>
      </w:r>
      <w:r w:rsidR="00CB5A61">
        <w:t xml:space="preserve"> </w:t>
      </w:r>
      <w:bookmarkStart w:id="0" w:name="_GoBack"/>
      <w:bookmarkEnd w:id="0"/>
    </w:p>
    <w:sectPr w:rsidR="00E0031F" w:rsidSect="000F5DF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 ExtraLight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Roboto Th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Work Sans SemiBold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Roboto Bk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 Cn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Work Sans Thin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AwNDSyNDQ2MjJT0lEKTi0uzszPAykwqgUAviLSLSwAAAA="/>
  </w:docVars>
  <w:rsids>
    <w:rsidRoot w:val="00AE1ABE"/>
    <w:rsid w:val="000F5DF4"/>
    <w:rsid w:val="00140D27"/>
    <w:rsid w:val="0014630C"/>
    <w:rsid w:val="001546BA"/>
    <w:rsid w:val="001868A6"/>
    <w:rsid w:val="002772D4"/>
    <w:rsid w:val="00307535"/>
    <w:rsid w:val="00321B6D"/>
    <w:rsid w:val="003277CB"/>
    <w:rsid w:val="00345790"/>
    <w:rsid w:val="003509D2"/>
    <w:rsid w:val="004816E4"/>
    <w:rsid w:val="004A0613"/>
    <w:rsid w:val="004F2668"/>
    <w:rsid w:val="00553F56"/>
    <w:rsid w:val="00601C0D"/>
    <w:rsid w:val="006B7080"/>
    <w:rsid w:val="006B7267"/>
    <w:rsid w:val="006C5E3C"/>
    <w:rsid w:val="0072472D"/>
    <w:rsid w:val="008914EC"/>
    <w:rsid w:val="008D5D2C"/>
    <w:rsid w:val="00952870"/>
    <w:rsid w:val="00984FF9"/>
    <w:rsid w:val="00987C32"/>
    <w:rsid w:val="00A66925"/>
    <w:rsid w:val="00A97F1C"/>
    <w:rsid w:val="00AE1ABE"/>
    <w:rsid w:val="00AE5766"/>
    <w:rsid w:val="00BE3B87"/>
    <w:rsid w:val="00BF24D5"/>
    <w:rsid w:val="00C07585"/>
    <w:rsid w:val="00C20F9F"/>
    <w:rsid w:val="00C725E6"/>
    <w:rsid w:val="00CB5A61"/>
    <w:rsid w:val="00CF441B"/>
    <w:rsid w:val="00D92906"/>
    <w:rsid w:val="00DB7DF3"/>
    <w:rsid w:val="00E0031F"/>
    <w:rsid w:val="00F52F93"/>
    <w:rsid w:val="00F6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2951A28-818C-4C32-B15D-59E5D068F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paragraph" w:styleId="Heading3">
    <w:name w:val="heading 3"/>
    <w:basedOn w:val="Normal"/>
    <w:link w:val="Heading3Char"/>
    <w:uiPriority w:val="9"/>
    <w:qFormat/>
    <w:rsid w:val="00C20F9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72D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72D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87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20F9F"/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1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0" tIns="0" rIns="0" bIns="0" anchor="ctr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2D9E3-DC8A-44B1-A032-628EF6A54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4</cp:revision>
  <cp:lastPrinted>2016-08-08T13:05:00Z</cp:lastPrinted>
  <dcterms:created xsi:type="dcterms:W3CDTF">2018-10-14T19:49:00Z</dcterms:created>
  <dcterms:modified xsi:type="dcterms:W3CDTF">2018-10-24T05:37:00Z</dcterms:modified>
</cp:coreProperties>
</file>